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F537B" w14:textId="10EA6FD6" w:rsidR="00214886" w:rsidRDefault="5F56570D" w:rsidP="00214886">
      <w:pPr>
        <w:pStyle w:val="Heading1"/>
      </w:pPr>
      <w:r>
        <w:t>CS370 – ASSIGNMENT #1</w:t>
      </w:r>
      <w:r w:rsidR="7E56B98A">
        <w:t>0</w:t>
      </w:r>
    </w:p>
    <w:p w14:paraId="0CAF537C" w14:textId="07F5CED1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3053F4">
        <w:rPr>
          <w:u w:val="single"/>
        </w:rPr>
        <w:t>Kostiantyn Makrasnov</w:t>
      </w:r>
    </w:p>
    <w:p w14:paraId="0CAF537D" w14:textId="77777777" w:rsidR="00214886" w:rsidRDefault="5F56570D" w:rsidP="5F56570D">
      <w:pPr>
        <w:rPr>
          <w:rFonts w:ascii="Arial" w:hAnsi="Arial"/>
          <w:sz w:val="28"/>
          <w:szCs w:val="28"/>
        </w:rPr>
      </w:pPr>
      <w:r w:rsidRPr="5F56570D">
        <w:rPr>
          <w:rFonts w:ascii="Arial" w:hAnsi="Arial"/>
          <w:b/>
          <w:bCs/>
          <w:sz w:val="28"/>
          <w:szCs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0CAF5381" w14:textId="77777777" w:rsidTr="4BDBEFB8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0CAF537E" w14:textId="77777777" w:rsidR="00214886" w:rsidRDefault="5F56570D" w:rsidP="5F56570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5F56570D">
              <w:rPr>
                <w:b/>
                <w:bCs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0CAF537F" w14:textId="77777777" w:rsidR="00214886" w:rsidRDefault="5F56570D" w:rsidP="5F56570D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5F56570D">
              <w:rPr>
                <w:b/>
                <w:bCs/>
                <w:color w:val="FFFFFF" w:themeColor="background1"/>
                <w:sz w:val="24"/>
                <w:szCs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0CAF5380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170283" w14:paraId="0CAF538D" w14:textId="77777777" w:rsidTr="4BDBEFB8">
        <w:trPr>
          <w:jc w:val="center"/>
        </w:trPr>
        <w:tc>
          <w:tcPr>
            <w:tcW w:w="1855" w:type="dxa"/>
          </w:tcPr>
          <w:p w14:paraId="0CAF538A" w14:textId="75649BDB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0CAF538B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8C" w14:textId="1D045714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30</w:t>
            </w:r>
          </w:p>
        </w:tc>
      </w:tr>
      <w:tr w:rsidR="00170283" w14:paraId="0CAF5391" w14:textId="77777777" w:rsidTr="4BDBEFB8">
        <w:trPr>
          <w:jc w:val="center"/>
        </w:trPr>
        <w:tc>
          <w:tcPr>
            <w:tcW w:w="1855" w:type="dxa"/>
          </w:tcPr>
          <w:p w14:paraId="0CAF538E" w14:textId="4610A87F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2</w:t>
            </w:r>
          </w:p>
        </w:tc>
        <w:tc>
          <w:tcPr>
            <w:tcW w:w="1188" w:type="dxa"/>
          </w:tcPr>
          <w:p w14:paraId="0CAF538F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0" w14:textId="6B5E4DDC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30</w:t>
            </w:r>
          </w:p>
        </w:tc>
      </w:tr>
      <w:tr w:rsidR="00170283" w14:paraId="0CAF5395" w14:textId="77777777" w:rsidTr="4BDBEFB8">
        <w:trPr>
          <w:jc w:val="center"/>
        </w:trPr>
        <w:tc>
          <w:tcPr>
            <w:tcW w:w="1855" w:type="dxa"/>
          </w:tcPr>
          <w:p w14:paraId="0CAF5392" w14:textId="582052ED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3</w:t>
            </w:r>
          </w:p>
        </w:tc>
        <w:tc>
          <w:tcPr>
            <w:tcW w:w="1188" w:type="dxa"/>
          </w:tcPr>
          <w:p w14:paraId="0CAF5393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4" w14:textId="2878D86A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40</w:t>
            </w:r>
          </w:p>
        </w:tc>
      </w:tr>
      <w:tr w:rsidR="00990F2F" w14:paraId="0CAF5399" w14:textId="77777777" w:rsidTr="4BDBEFB8">
        <w:trPr>
          <w:jc w:val="center"/>
        </w:trPr>
        <w:tc>
          <w:tcPr>
            <w:tcW w:w="1855" w:type="dxa"/>
          </w:tcPr>
          <w:p w14:paraId="0CAF5396" w14:textId="31C96C0D" w:rsidR="00990F2F" w:rsidRDefault="5F56570D" w:rsidP="5F56570D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C1</w:t>
            </w:r>
            <w:r w:rsidR="4D043719" w:rsidRPr="4BDBEFB8">
              <w:rPr>
                <w:sz w:val="24"/>
                <w:szCs w:val="24"/>
              </w:rPr>
              <w:t>0</w:t>
            </w:r>
            <w:r w:rsidRPr="4BDBEFB8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0CAF5397" w14:textId="77777777" w:rsidR="00990F2F" w:rsidRDefault="00990F2F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8" w14:textId="77777777" w:rsidR="00990F2F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10</w:t>
            </w:r>
          </w:p>
        </w:tc>
      </w:tr>
      <w:tr w:rsidR="2305E326" w14:paraId="495AB67C" w14:textId="77777777" w:rsidTr="4BDBEFB8">
        <w:trPr>
          <w:jc w:val="center"/>
        </w:trPr>
        <w:tc>
          <w:tcPr>
            <w:tcW w:w="1855" w:type="dxa"/>
          </w:tcPr>
          <w:p w14:paraId="11BCFA57" w14:textId="75A05F1C" w:rsidR="2305E326" w:rsidRDefault="2305E326" w:rsidP="2305E326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C1</w:t>
            </w:r>
            <w:r w:rsidR="1D8BE835" w:rsidRPr="4BDBEFB8">
              <w:rPr>
                <w:sz w:val="24"/>
                <w:szCs w:val="24"/>
              </w:rPr>
              <w:t>0</w:t>
            </w:r>
            <w:r w:rsidRPr="4BDBEFB8">
              <w:rPr>
                <w:sz w:val="24"/>
                <w:szCs w:val="24"/>
              </w:rPr>
              <w:t>_02</w:t>
            </w:r>
          </w:p>
        </w:tc>
        <w:tc>
          <w:tcPr>
            <w:tcW w:w="1188" w:type="dxa"/>
          </w:tcPr>
          <w:p w14:paraId="45B571A5" w14:textId="05285071" w:rsidR="2305E326" w:rsidRDefault="2305E326" w:rsidP="2305E326">
            <w:pPr>
              <w:rPr>
                <w:sz w:val="24"/>
                <w:szCs w:val="24"/>
              </w:rPr>
            </w:pPr>
          </w:p>
        </w:tc>
        <w:tc>
          <w:tcPr>
            <w:tcW w:w="702" w:type="dxa"/>
          </w:tcPr>
          <w:p w14:paraId="0B98D1ED" w14:textId="23B94E8C" w:rsidR="2305E326" w:rsidRDefault="2305E326" w:rsidP="2305E326">
            <w:pPr>
              <w:jc w:val="center"/>
              <w:rPr>
                <w:sz w:val="24"/>
                <w:szCs w:val="24"/>
              </w:rPr>
            </w:pPr>
            <w:r w:rsidRPr="2305E326">
              <w:rPr>
                <w:sz w:val="24"/>
                <w:szCs w:val="24"/>
              </w:rPr>
              <w:t>20</w:t>
            </w:r>
          </w:p>
        </w:tc>
      </w:tr>
      <w:tr w:rsidR="00214886" w14:paraId="0CAF539D" w14:textId="77777777" w:rsidTr="4BDBEFB8">
        <w:trPr>
          <w:jc w:val="center"/>
        </w:trPr>
        <w:tc>
          <w:tcPr>
            <w:tcW w:w="1855" w:type="dxa"/>
          </w:tcPr>
          <w:p w14:paraId="0CAF539A" w14:textId="77777777" w:rsidR="00214886" w:rsidRDefault="00214886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0CAF539B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C" w14:textId="77777777" w:rsidR="00214886" w:rsidRDefault="00214886" w:rsidP="00884AD6">
            <w:pPr>
              <w:jc w:val="center"/>
              <w:rPr>
                <w:sz w:val="24"/>
              </w:rPr>
            </w:pPr>
          </w:p>
        </w:tc>
      </w:tr>
      <w:tr w:rsidR="00214886" w14:paraId="0CAF53A1" w14:textId="77777777" w:rsidTr="4BDBEFB8">
        <w:trPr>
          <w:jc w:val="center"/>
        </w:trPr>
        <w:tc>
          <w:tcPr>
            <w:tcW w:w="1855" w:type="dxa"/>
          </w:tcPr>
          <w:p w14:paraId="0CAF539E" w14:textId="77777777" w:rsidR="00214886" w:rsidRDefault="5F56570D" w:rsidP="5F56570D">
            <w:pPr>
              <w:rPr>
                <w:b/>
                <w:bCs/>
                <w:sz w:val="24"/>
                <w:szCs w:val="24"/>
              </w:rPr>
            </w:pPr>
            <w:r w:rsidRPr="5F56570D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88" w:type="dxa"/>
          </w:tcPr>
          <w:p w14:paraId="0CAF539F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A0" w14:textId="77777777" w:rsidR="00214886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100</w:t>
            </w:r>
          </w:p>
        </w:tc>
      </w:tr>
    </w:tbl>
    <w:p w14:paraId="0CAF53A2" w14:textId="77777777" w:rsidR="00214886" w:rsidRDefault="5F56570D" w:rsidP="00214886">
      <w:pPr>
        <w:pStyle w:val="Heading2"/>
        <w:rPr>
          <w:b w:val="0"/>
        </w:rPr>
      </w:pPr>
      <w:r>
        <w:t>EXERCISES:</w:t>
      </w:r>
    </w:p>
    <w:p w14:paraId="0CAF53A3" w14:textId="77777777" w:rsidR="000068B1" w:rsidRDefault="000068B1" w:rsidP="00132832">
      <w:pPr>
        <w:rPr>
          <w:rFonts w:ascii="Courier New" w:hAnsi="Courier New"/>
          <w:b/>
        </w:rPr>
      </w:pPr>
    </w:p>
    <w:p w14:paraId="0CAF53A8" w14:textId="3202450B" w:rsidR="00170283" w:rsidRDefault="510A1E50" w:rsidP="001F1FC9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1 – </w:t>
      </w:r>
      <w:r w:rsidR="5D346D9F">
        <w:t xml:space="preserve">Write a Haskell function to calculate the sum of all numbers </w:t>
      </w:r>
      <w:proofErr w:type="gramStart"/>
      <w:r w:rsidR="5D346D9F">
        <w:t>in a given</w:t>
      </w:r>
      <w:proofErr w:type="gramEnd"/>
      <w:r w:rsidR="5D346D9F">
        <w:t xml:space="preserve"> list</w:t>
      </w:r>
      <w:r w:rsidR="5D346D9F">
        <w:br/>
        <w:t xml:space="preserve">Do this </w:t>
      </w:r>
      <w:r w:rsidR="00DC5465">
        <w:t xml:space="preserve">in </w:t>
      </w:r>
      <w:r w:rsidR="5D346D9F">
        <w:t>two ways:</w:t>
      </w:r>
      <w:r w:rsidR="5D346D9F">
        <w:br/>
        <w:t>1.  using the list pattern matching we saw earlier</w:t>
      </w:r>
      <w:r w:rsidR="5D346D9F">
        <w:br/>
        <w:t xml:space="preserve">2.  using the </w:t>
      </w:r>
      <w:proofErr w:type="spellStart"/>
      <w:r w:rsidR="5D346D9F" w:rsidRPr="4BDBEFB8">
        <w:rPr>
          <w:rFonts w:ascii="Courier New" w:hAnsi="Courier New" w:cs="Courier New"/>
        </w:rPr>
        <w:t>foldl</w:t>
      </w:r>
      <w:proofErr w:type="spellEnd"/>
      <w:r w:rsidR="5D346D9F">
        <w:t xml:space="preserve"> function in Haskell</w:t>
      </w:r>
    </w:p>
    <w:p w14:paraId="1C1F8779" w14:textId="2F7D168A" w:rsidR="001F1FC9" w:rsidRPr="001F1FC9" w:rsidRDefault="001F1FC9" w:rsidP="001F1FC9">
      <w:pPr>
        <w:ind w:left="1260" w:hanging="1260"/>
        <w:rPr>
          <w:rFonts w:ascii="Consolas" w:hAnsi="Consolas"/>
        </w:rPr>
      </w:pPr>
      <w:r>
        <w:rPr>
          <w:rFonts w:ascii="Courier New" w:hAnsi="Courier New"/>
          <w:b/>
          <w:bCs/>
        </w:rPr>
        <w:tab/>
      </w: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 w:rsidR="001362A9">
        <w:rPr>
          <w:rFonts w:ascii="Consolas" w:hAnsi="Consolas"/>
          <w:b/>
          <w:bCs/>
          <w:color w:val="00B050"/>
        </w:rPr>
        <w:t>.</w:t>
      </w:r>
      <w:proofErr w:type="gramEnd"/>
      <w:r w:rsidR="001362A9"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1.</w:t>
      </w:r>
      <w:r w:rsidRPr="001F1FC9">
        <w:rPr>
          <w:rFonts w:ascii="Consolas" w:hAnsi="Consolas"/>
          <w:color w:val="00B050"/>
        </w:rPr>
        <w:t>hs</w:t>
      </w:r>
    </w:p>
    <w:p w14:paraId="0CAF53A9" w14:textId="77777777" w:rsidR="00170283" w:rsidRDefault="00170283" w:rsidP="00170283">
      <w:pPr>
        <w:ind w:left="1260" w:hanging="1260"/>
        <w:rPr>
          <w:rFonts w:ascii="Courier New" w:hAnsi="Courier New"/>
          <w:b/>
        </w:rPr>
      </w:pPr>
    </w:p>
    <w:p w14:paraId="0CAF53AA" w14:textId="11438309" w:rsidR="00170283" w:rsidRDefault="510A1E50" w:rsidP="00641185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2 – </w:t>
      </w:r>
      <w:r w:rsidR="5D346D9F">
        <w:t>Write a Haskell function to calculate the product of all numbers in a list</w:t>
      </w:r>
      <w:r w:rsidR="5D346D9F">
        <w:br/>
        <w:t xml:space="preserve">Again do </w:t>
      </w:r>
      <w:proofErr w:type="gramStart"/>
      <w:r w:rsidR="5D346D9F">
        <w:t>this two ways</w:t>
      </w:r>
      <w:proofErr w:type="gramEnd"/>
      <w:r w:rsidR="5D346D9F">
        <w:t>:</w:t>
      </w:r>
      <w:r w:rsidR="5D346D9F">
        <w:br/>
        <w:t>1.  using the list pattern matching we saw earlier</w:t>
      </w:r>
      <w:r w:rsidR="5D346D9F">
        <w:br/>
        <w:t xml:space="preserve">2.  using the </w:t>
      </w:r>
      <w:proofErr w:type="spellStart"/>
      <w:r w:rsidR="5D346D9F" w:rsidRPr="4BDBEFB8">
        <w:rPr>
          <w:rFonts w:ascii="Courier New" w:hAnsi="Courier New" w:cs="Courier New"/>
        </w:rPr>
        <w:t>foldl</w:t>
      </w:r>
      <w:proofErr w:type="spellEnd"/>
      <w:r w:rsidR="5D346D9F">
        <w:t xml:space="preserve"> function in Haskell</w:t>
      </w:r>
    </w:p>
    <w:p w14:paraId="0CAF53AB" w14:textId="7DB8E94C" w:rsidR="00170283" w:rsidRDefault="001F1FC9" w:rsidP="00170283">
      <w:pPr>
        <w:ind w:left="1260" w:hanging="1260"/>
        <w:rPr>
          <w:rFonts w:ascii="Courier New" w:hAnsi="Courier New"/>
          <w:b/>
        </w:rPr>
      </w:pPr>
      <w:r>
        <w:rPr>
          <w:rFonts w:ascii="Courier New" w:hAnsi="Courier New"/>
          <w:b/>
        </w:rPr>
        <w:tab/>
      </w: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 w:rsidR="001362A9">
        <w:rPr>
          <w:rFonts w:ascii="Consolas" w:hAnsi="Consolas"/>
          <w:b/>
          <w:bCs/>
          <w:color w:val="00B050"/>
        </w:rPr>
        <w:t>.</w:t>
      </w:r>
      <w:proofErr w:type="gramEnd"/>
      <w:r w:rsidR="001362A9"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</w:t>
      </w:r>
      <w:r>
        <w:rPr>
          <w:rFonts w:ascii="Consolas" w:hAnsi="Consolas"/>
          <w:b/>
          <w:bCs/>
          <w:color w:val="00B050"/>
        </w:rPr>
        <w:t>2</w:t>
      </w:r>
      <w:r w:rsidRPr="001F1FC9">
        <w:rPr>
          <w:rFonts w:ascii="Consolas" w:hAnsi="Consolas"/>
          <w:b/>
          <w:bCs/>
          <w:color w:val="00B050"/>
        </w:rPr>
        <w:t>.</w:t>
      </w:r>
      <w:r w:rsidRPr="001F1FC9">
        <w:rPr>
          <w:rFonts w:ascii="Consolas" w:hAnsi="Consolas"/>
          <w:color w:val="00B050"/>
        </w:rPr>
        <w:t>hs</w:t>
      </w:r>
      <w:r>
        <w:rPr>
          <w:rFonts w:ascii="Courier New" w:hAnsi="Courier New"/>
          <w:b/>
        </w:rPr>
        <w:tab/>
      </w:r>
    </w:p>
    <w:p w14:paraId="72FAA893" w14:textId="77777777" w:rsidR="001F1FC9" w:rsidRDefault="001F1FC9" w:rsidP="00170283">
      <w:pPr>
        <w:ind w:left="1260" w:hanging="1260"/>
        <w:rPr>
          <w:rFonts w:ascii="Courier New" w:hAnsi="Courier New"/>
          <w:b/>
        </w:rPr>
      </w:pPr>
    </w:p>
    <w:p w14:paraId="0CAF53AC" w14:textId="009E9E33" w:rsidR="00170283" w:rsidRDefault="510A1E50" w:rsidP="00641185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3 – </w:t>
      </w:r>
      <w:r w:rsidR="5D346D9F">
        <w:t>Write a Haskell function that takes a list and a binary operator (e.g. +) and calculates that operator over the entire list. Test your function with +, *.</w:t>
      </w:r>
    </w:p>
    <w:p w14:paraId="6027C8B7" w14:textId="0037B95D" w:rsidR="008247C4" w:rsidRDefault="00272461" w:rsidP="008247C4">
      <w:pPr>
        <w:ind w:left="1260"/>
      </w:pPr>
      <w:r>
        <w:rPr>
          <w:rFonts w:ascii="Consolas" w:hAnsi="Consolas"/>
          <w:b/>
          <w:bCs/>
          <w:color w:val="00B050"/>
        </w:rPr>
        <w:t>Done</w:t>
      </w:r>
      <w:r w:rsidR="008247C4" w:rsidRPr="001F1FC9">
        <w:rPr>
          <w:rFonts w:ascii="Consolas" w:hAnsi="Consolas"/>
          <w:b/>
          <w:bCs/>
          <w:color w:val="00B050"/>
        </w:rPr>
        <w:t xml:space="preserve"> </w:t>
      </w:r>
      <w:proofErr w:type="gramStart"/>
      <w:r w:rsidR="008247C4" w:rsidRPr="001F1FC9">
        <w:rPr>
          <w:rFonts w:ascii="Consolas" w:hAnsi="Consolas"/>
          <w:b/>
          <w:bCs/>
          <w:color w:val="00B050"/>
        </w:rPr>
        <w:t xml:space="preserve">in </w:t>
      </w:r>
      <w:r w:rsidR="008247C4">
        <w:rPr>
          <w:rFonts w:ascii="Consolas" w:hAnsi="Consolas"/>
          <w:b/>
          <w:bCs/>
          <w:color w:val="00B050"/>
        </w:rPr>
        <w:t>.</w:t>
      </w:r>
      <w:proofErr w:type="gramEnd"/>
      <w:r w:rsidR="008247C4">
        <w:rPr>
          <w:rFonts w:ascii="Consolas" w:hAnsi="Consolas"/>
          <w:b/>
          <w:bCs/>
          <w:color w:val="00B050"/>
        </w:rPr>
        <w:t>/</w:t>
      </w:r>
      <w:r w:rsidR="008247C4" w:rsidRPr="001F1FC9">
        <w:rPr>
          <w:rFonts w:ascii="Consolas" w:hAnsi="Consolas"/>
          <w:b/>
          <w:bCs/>
          <w:color w:val="00B050"/>
        </w:rPr>
        <w:t>EX_0</w:t>
      </w:r>
      <w:r w:rsidR="008247C4">
        <w:rPr>
          <w:rFonts w:ascii="Consolas" w:hAnsi="Consolas"/>
          <w:b/>
          <w:bCs/>
          <w:color w:val="00B050"/>
        </w:rPr>
        <w:t>3</w:t>
      </w:r>
      <w:r w:rsidR="008247C4" w:rsidRPr="001F1FC9">
        <w:rPr>
          <w:rFonts w:ascii="Consolas" w:hAnsi="Consolas"/>
          <w:b/>
          <w:bCs/>
          <w:color w:val="00B050"/>
        </w:rPr>
        <w:t>.</w:t>
      </w:r>
      <w:r w:rsidR="008247C4" w:rsidRPr="001F1FC9">
        <w:rPr>
          <w:rFonts w:ascii="Consolas" w:hAnsi="Consolas"/>
          <w:color w:val="00B050"/>
        </w:rPr>
        <w:t>hs</w:t>
      </w:r>
    </w:p>
    <w:p w14:paraId="0CAF53AD" w14:textId="77777777" w:rsidR="00241610" w:rsidRDefault="00241610" w:rsidP="00A56998"/>
    <w:p w14:paraId="0CAF53AE" w14:textId="1C0A6008" w:rsidR="00990F2F" w:rsidRDefault="2305E326" w:rsidP="00990F2F">
      <w:pPr>
        <w:ind w:left="1260" w:hanging="1260"/>
      </w:pPr>
      <w:r w:rsidRPr="4BDBEFB8">
        <w:rPr>
          <w:rFonts w:ascii="Courier New" w:hAnsi="Courier New"/>
          <w:b/>
          <w:bCs/>
        </w:rPr>
        <w:t>EC1</w:t>
      </w:r>
      <w:r w:rsidR="0C291859" w:rsidRPr="4BDBEFB8">
        <w:rPr>
          <w:rFonts w:ascii="Courier New" w:hAnsi="Courier New"/>
          <w:b/>
          <w:bCs/>
        </w:rPr>
        <w:t>0</w:t>
      </w:r>
      <w:r w:rsidRPr="4BDBEFB8">
        <w:rPr>
          <w:rFonts w:ascii="Courier New" w:hAnsi="Courier New"/>
          <w:b/>
          <w:bCs/>
        </w:rPr>
        <w:t xml:space="preserve">_01 – </w:t>
      </w:r>
      <w:r>
        <w:t xml:space="preserve">Use the function written in </w:t>
      </w:r>
      <w:r w:rsidR="510A1E50">
        <w:t>EX10</w:t>
      </w:r>
      <w:r>
        <w:t xml:space="preserve">_03 to write two new Haskell functions. The first takes a parameter </w:t>
      </w:r>
      <w:r w:rsidRPr="4BDBEFB8">
        <w:rPr>
          <w:i/>
          <w:iCs/>
        </w:rPr>
        <w:t>n</w:t>
      </w:r>
      <w:r>
        <w:t xml:space="preserve"> and computes ∑</w:t>
      </w:r>
      <w:r w:rsidRPr="4BDBEFB8">
        <w:rPr>
          <w:i/>
          <w:iCs/>
        </w:rPr>
        <w:t>n</w:t>
      </w:r>
      <w:r>
        <w:t xml:space="preserve">, and the second takes a parameter </w:t>
      </w:r>
      <w:r w:rsidRPr="4BDBEFB8">
        <w:rPr>
          <w:i/>
          <w:iCs/>
        </w:rPr>
        <w:t>n</w:t>
      </w:r>
      <w:r>
        <w:t xml:space="preserve"> and computes </w:t>
      </w:r>
      <w:r w:rsidRPr="4BDBEFB8">
        <w:rPr>
          <w:i/>
          <w:iCs/>
        </w:rPr>
        <w:t>n</w:t>
      </w:r>
      <w:r>
        <w:t>!</w:t>
      </w:r>
    </w:p>
    <w:p w14:paraId="5512D6F1" w14:textId="33648A61" w:rsidR="001C3BB5" w:rsidRDefault="009F363D" w:rsidP="001C3BB5">
      <w:pPr>
        <w:ind w:left="1260"/>
      </w:pPr>
      <w:r>
        <w:rPr>
          <w:rFonts w:ascii="Consolas" w:hAnsi="Consolas"/>
          <w:b/>
          <w:bCs/>
          <w:color w:val="00B050"/>
        </w:rPr>
        <w:t>D</w:t>
      </w:r>
      <w:r w:rsidR="001C3BB5" w:rsidRPr="001F1FC9">
        <w:rPr>
          <w:rFonts w:ascii="Consolas" w:hAnsi="Consolas"/>
          <w:b/>
          <w:bCs/>
          <w:color w:val="00B050"/>
        </w:rPr>
        <w:t xml:space="preserve">one </w:t>
      </w:r>
      <w:proofErr w:type="gramStart"/>
      <w:r w:rsidR="001C3BB5" w:rsidRPr="001F1FC9">
        <w:rPr>
          <w:rFonts w:ascii="Consolas" w:hAnsi="Consolas"/>
          <w:b/>
          <w:bCs/>
          <w:color w:val="00B050"/>
        </w:rPr>
        <w:t xml:space="preserve">in </w:t>
      </w:r>
      <w:r w:rsidR="001C3BB5">
        <w:rPr>
          <w:rFonts w:ascii="Consolas" w:hAnsi="Consolas"/>
          <w:b/>
          <w:bCs/>
          <w:color w:val="00B050"/>
        </w:rPr>
        <w:t>.</w:t>
      </w:r>
      <w:proofErr w:type="gramEnd"/>
      <w:r w:rsidR="001C3BB5">
        <w:rPr>
          <w:rFonts w:ascii="Consolas" w:hAnsi="Consolas"/>
          <w:b/>
          <w:bCs/>
          <w:color w:val="00B050"/>
        </w:rPr>
        <w:t>/</w:t>
      </w:r>
      <w:r w:rsidR="001C3BB5" w:rsidRPr="001F1FC9">
        <w:rPr>
          <w:rFonts w:ascii="Consolas" w:hAnsi="Consolas"/>
          <w:b/>
          <w:bCs/>
          <w:color w:val="00B050"/>
        </w:rPr>
        <w:t>EX_0</w:t>
      </w:r>
      <w:r w:rsidR="00146B82">
        <w:rPr>
          <w:rFonts w:ascii="Consolas" w:hAnsi="Consolas"/>
          <w:b/>
          <w:bCs/>
          <w:color w:val="00B050"/>
        </w:rPr>
        <w:t>1_02</w:t>
      </w:r>
      <w:r w:rsidR="001C3BB5" w:rsidRPr="001F1FC9">
        <w:rPr>
          <w:rFonts w:ascii="Consolas" w:hAnsi="Consolas"/>
          <w:b/>
          <w:bCs/>
          <w:color w:val="00B050"/>
        </w:rPr>
        <w:t>.</w:t>
      </w:r>
      <w:r w:rsidR="001C3BB5" w:rsidRPr="001F1FC9">
        <w:rPr>
          <w:rFonts w:ascii="Consolas" w:hAnsi="Consolas"/>
          <w:color w:val="00B050"/>
        </w:rPr>
        <w:t>hs</w:t>
      </w:r>
    </w:p>
    <w:p w14:paraId="06FEA62A" w14:textId="71E51B22" w:rsidR="2305E326" w:rsidRDefault="2305E326" w:rsidP="2305E326">
      <w:pPr>
        <w:rPr>
          <w:rFonts w:ascii="Courier New" w:hAnsi="Courier New"/>
          <w:b/>
          <w:bCs/>
        </w:rPr>
      </w:pPr>
    </w:p>
    <w:p w14:paraId="75F9E942" w14:textId="4853FCE2" w:rsidR="2305E326" w:rsidRDefault="2305E326" w:rsidP="00E74E54">
      <w:pPr>
        <w:ind w:left="1267" w:hanging="1267"/>
      </w:pPr>
      <w:r w:rsidRPr="4BDBEFB8">
        <w:rPr>
          <w:rFonts w:ascii="Courier New" w:hAnsi="Courier New"/>
          <w:b/>
          <w:bCs/>
        </w:rPr>
        <w:t>EC1</w:t>
      </w:r>
      <w:r w:rsidR="0AE09181" w:rsidRPr="4BDBEFB8">
        <w:rPr>
          <w:rFonts w:ascii="Courier New" w:hAnsi="Courier New"/>
          <w:b/>
          <w:bCs/>
        </w:rPr>
        <w:t>0</w:t>
      </w:r>
      <w:r w:rsidRPr="4BDBEFB8">
        <w:rPr>
          <w:rFonts w:ascii="Courier New" w:hAnsi="Courier New"/>
          <w:b/>
          <w:bCs/>
        </w:rPr>
        <w:t xml:space="preserve">_02 – </w:t>
      </w:r>
      <w:r>
        <w:t xml:space="preserve">Prove using induction that </w:t>
      </w:r>
      <w:r w:rsidR="00E74E54">
        <w:t xml:space="preserve">your function in </w:t>
      </w:r>
      <w:r w:rsidR="510A1E50">
        <w:t>EX10</w:t>
      </w:r>
      <w:r w:rsidR="00E74E54">
        <w:t xml:space="preserve">_03 using the + function is equivalent to the one in </w:t>
      </w:r>
      <w:r w:rsidR="510A1E50">
        <w:t>EX10</w:t>
      </w:r>
      <w:r w:rsidR="00E74E54">
        <w:t>_01(part 1)</w:t>
      </w:r>
    </w:p>
    <w:p w14:paraId="5919370D" w14:textId="0B140E4B" w:rsidR="00D61B69" w:rsidRDefault="001C3BB5" w:rsidP="00E74E54">
      <w:pPr>
        <w:ind w:left="1267" w:hanging="1267"/>
      </w:pPr>
      <w:r>
        <w:tab/>
      </w:r>
    </w:p>
    <w:p w14:paraId="1B75017B" w14:textId="24FAC54A" w:rsidR="00232CA2" w:rsidRDefault="00232CA2" w:rsidP="0039453E">
      <w:pPr>
        <w:ind w:left="1267"/>
      </w:pPr>
      <w:r>
        <w:t>Let LHS be EX10_01 (part 1) and RHS be EX10_03</w:t>
      </w:r>
    </w:p>
    <w:p w14:paraId="0A54E677" w14:textId="4CBF6B21" w:rsidR="00232CA2" w:rsidRDefault="00232CA2" w:rsidP="0039453E">
      <w:pPr>
        <w:ind w:left="1267"/>
        <w:rPr>
          <w:b/>
          <w:bCs/>
        </w:rPr>
      </w:pPr>
      <w:r w:rsidRPr="00232CA2">
        <w:rPr>
          <w:b/>
          <w:bCs/>
        </w:rPr>
        <w:t>Base Case:</w:t>
      </w:r>
      <w:r>
        <w:rPr>
          <w:b/>
          <w:bCs/>
        </w:rPr>
        <w:t xml:space="preserve"> </w:t>
      </w:r>
    </w:p>
    <w:p w14:paraId="4053ACE7" w14:textId="737716DF" w:rsidR="00D61B69" w:rsidRDefault="00232CA2" w:rsidP="0039453E">
      <w:pPr>
        <w:ind w:left="547" w:firstLine="720"/>
      </w:pPr>
      <w:r>
        <w:t xml:space="preserve">LHS </w:t>
      </w:r>
      <w:proofErr w:type="spellStart"/>
      <w:r w:rsidRPr="00232CA2">
        <w:t>listSumPattern</w:t>
      </w:r>
      <w:proofErr w:type="spellEnd"/>
      <w:r>
        <w:t xml:space="preserve"> [] = 0</w:t>
      </w:r>
    </w:p>
    <w:p w14:paraId="22DA09FD" w14:textId="35B81E81" w:rsidR="00D61B69" w:rsidRDefault="00232CA2" w:rsidP="0039453E">
      <w:pPr>
        <w:ind w:left="547" w:firstLine="720"/>
      </w:pPr>
      <w:r>
        <w:t xml:space="preserve">RHS </w:t>
      </w:r>
      <w:proofErr w:type="spellStart"/>
      <w:r w:rsidRPr="00232CA2">
        <w:t>listOpExec</w:t>
      </w:r>
      <w:proofErr w:type="spellEnd"/>
      <w:r w:rsidRPr="00232CA2">
        <w:t xml:space="preserve"> (+)</w:t>
      </w:r>
      <w:r>
        <w:t xml:space="preserve"> [] = 0</w:t>
      </w:r>
    </w:p>
    <w:p w14:paraId="30AB4482" w14:textId="638E3DC7" w:rsidR="00232CA2" w:rsidRDefault="00232CA2" w:rsidP="0039453E">
      <w:pPr>
        <w:ind w:left="547" w:firstLine="720"/>
      </w:pPr>
      <w:r>
        <w:t>LHS = RHS</w:t>
      </w:r>
    </w:p>
    <w:p w14:paraId="62E4EDDB" w14:textId="1C23308D" w:rsidR="00232CA2" w:rsidRDefault="00232CA2" w:rsidP="0039453E">
      <w:pPr>
        <w:ind w:left="547" w:firstLine="720"/>
        <w:rPr>
          <w:b/>
          <w:bCs/>
        </w:rPr>
      </w:pPr>
      <w:r w:rsidRPr="00232CA2">
        <w:rPr>
          <w:b/>
          <w:bCs/>
        </w:rPr>
        <w:t>Inductive Case:</w:t>
      </w:r>
    </w:p>
    <w:p w14:paraId="0D0A5064" w14:textId="51A7132F" w:rsidR="00232CA2" w:rsidRDefault="00232CA2" w:rsidP="0039453E">
      <w:pPr>
        <w:ind w:left="547" w:firstLine="720"/>
      </w:pPr>
      <w:r w:rsidRPr="00232CA2">
        <w:t>Assume n</w:t>
      </w:r>
      <w:r>
        <w:t xml:space="preserve"> is starting element and m is the last element </w:t>
      </w:r>
      <w:r w:rsidR="006656E6">
        <w:t xml:space="preserve">and k is the second to last element </w:t>
      </w:r>
      <w:r>
        <w:t xml:space="preserve">in [n </w:t>
      </w:r>
      <w:r w:rsidR="006656E6">
        <w:t>… k,</w:t>
      </w:r>
      <w:r>
        <w:t xml:space="preserve"> m]</w:t>
      </w:r>
    </w:p>
    <w:p w14:paraId="1AA2828F" w14:textId="66641EEE" w:rsidR="006656E6" w:rsidRDefault="006656E6" w:rsidP="0039453E">
      <w:pPr>
        <w:ind w:left="547" w:firstLine="720"/>
      </w:pPr>
      <w:r>
        <w:t xml:space="preserve">Assume </w:t>
      </w:r>
      <w:proofErr w:type="spellStart"/>
      <w:r w:rsidRPr="00232CA2">
        <w:t>listSumPattern</w:t>
      </w:r>
      <w:proofErr w:type="spellEnd"/>
      <w:r>
        <w:t xml:space="preserve"> [n ... k]</w:t>
      </w:r>
      <w:r w:rsidR="00A55480">
        <w:t xml:space="preserve"> =</w:t>
      </w:r>
      <w:r>
        <w:t xml:space="preserve"> </w:t>
      </w:r>
      <w:proofErr w:type="spellStart"/>
      <w:r w:rsidR="00A55480" w:rsidRPr="00232CA2">
        <w:t>listOpExec</w:t>
      </w:r>
      <w:proofErr w:type="spellEnd"/>
      <w:r w:rsidR="00A55480" w:rsidRPr="00232CA2">
        <w:t xml:space="preserve"> (+)</w:t>
      </w:r>
      <w:r w:rsidR="00A55480">
        <w:t xml:space="preserve"> [n ... k] </w:t>
      </w:r>
      <w:r>
        <w:t>= sum of all elements from element n to element k</w:t>
      </w:r>
    </w:p>
    <w:p w14:paraId="1197C7B8" w14:textId="2A0388A6" w:rsidR="006656E6" w:rsidRDefault="006656E6" w:rsidP="0039453E">
      <w:pPr>
        <w:ind w:left="547" w:firstLine="720"/>
      </w:pPr>
      <w:r>
        <w:t xml:space="preserve">Then </w:t>
      </w:r>
      <w:proofErr w:type="spellStart"/>
      <w:r w:rsidRPr="00232CA2">
        <w:t>listSumPattern</w:t>
      </w:r>
      <w:proofErr w:type="spellEnd"/>
      <w:r>
        <w:t xml:space="preserve"> [n ... </w:t>
      </w:r>
      <w:r w:rsidR="00A55480">
        <w:t>k</w:t>
      </w:r>
      <w:r>
        <w:t>]</w:t>
      </w:r>
      <w:r w:rsidR="00A55480">
        <w:t xml:space="preserve"> + m</w:t>
      </w:r>
      <w:r>
        <w:t xml:space="preserve"> = </w:t>
      </w:r>
      <w:proofErr w:type="spellStart"/>
      <w:r w:rsidRPr="00232CA2">
        <w:t>listOpExec</w:t>
      </w:r>
      <w:proofErr w:type="spellEnd"/>
      <w:r w:rsidRPr="00232CA2">
        <w:t xml:space="preserve"> (+)</w:t>
      </w:r>
      <w:r>
        <w:t xml:space="preserve"> [n </w:t>
      </w:r>
      <w:r w:rsidR="00A55480">
        <w:t>.</w:t>
      </w:r>
      <w:r>
        <w:t xml:space="preserve">.. </w:t>
      </w:r>
      <w:r w:rsidR="00A55480">
        <w:t>k</w:t>
      </w:r>
      <w:r>
        <w:t>]</w:t>
      </w:r>
      <w:r w:rsidR="00A55480">
        <w:t xml:space="preserve"> + m</w:t>
      </w:r>
    </w:p>
    <w:p w14:paraId="1DD6620D" w14:textId="79828B01" w:rsidR="00A55480" w:rsidRDefault="00A55480" w:rsidP="0039453E">
      <w:pPr>
        <w:ind w:left="547" w:firstLine="720"/>
      </w:pPr>
      <w:r>
        <w:t>Sum (n-k) + m = Sum(n-k) + m</w:t>
      </w:r>
    </w:p>
    <w:p w14:paraId="0CC26038" w14:textId="1E70139A" w:rsidR="00D61B69" w:rsidRPr="00642876" w:rsidRDefault="0039453E" w:rsidP="00642876">
      <w:pPr>
        <w:ind w:left="547" w:firstLine="720"/>
      </w:pPr>
      <w:r>
        <w:t>LHS = RHS</w:t>
      </w:r>
    </w:p>
    <w:sectPr w:rsidR="00D61B69" w:rsidRPr="00642876" w:rsidSect="00DD36AC">
      <w:footerReference w:type="default" r:id="rId10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66F7D" w14:textId="77777777" w:rsidR="00011EB4" w:rsidRDefault="00011EB4">
      <w:r>
        <w:separator/>
      </w:r>
    </w:p>
  </w:endnote>
  <w:endnote w:type="continuationSeparator" w:id="0">
    <w:p w14:paraId="4A3858C2" w14:textId="77777777" w:rsidR="00011EB4" w:rsidRDefault="00011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F53B4" w14:textId="2CEA6804" w:rsidR="006E0C5C" w:rsidRDefault="5F56570D">
    <w:pPr>
      <w:pStyle w:val="Footer"/>
      <w:jc w:val="center"/>
    </w:pPr>
    <w:r w:rsidRPr="5F56570D">
      <w:rPr>
        <w:rStyle w:val="PageNumber"/>
      </w:rPr>
      <w:t xml:space="preserve">CS 370 Study Guide 1: Page </w:t>
    </w:r>
    <w:r w:rsidR="006E0C5C" w:rsidRPr="5F56570D">
      <w:rPr>
        <w:rStyle w:val="PageNumber"/>
        <w:noProof/>
      </w:rPr>
      <w:fldChar w:fldCharType="begin"/>
    </w:r>
    <w:r w:rsidR="006E0C5C" w:rsidRPr="5F56570D">
      <w:rPr>
        <w:rStyle w:val="PageNumber"/>
        <w:noProof/>
      </w:rPr>
      <w:instrText xml:space="preserve"> PAGE </w:instrText>
    </w:r>
    <w:r w:rsidR="006E0C5C" w:rsidRPr="5F56570D">
      <w:rPr>
        <w:rStyle w:val="PageNumber"/>
        <w:noProof/>
      </w:rPr>
      <w:fldChar w:fldCharType="separate"/>
    </w:r>
    <w:r w:rsidR="00F027C3">
      <w:rPr>
        <w:rStyle w:val="PageNumber"/>
        <w:noProof/>
      </w:rPr>
      <w:t>1</w:t>
    </w:r>
    <w:r w:rsidR="006E0C5C" w:rsidRPr="5F56570D">
      <w:rPr>
        <w:rStyle w:val="PageNumber"/>
        <w:noProof/>
      </w:rPr>
      <w:fldChar w:fldCharType="end"/>
    </w:r>
    <w:r w:rsidRPr="5F56570D">
      <w:rPr>
        <w:rStyle w:val="PageNumber"/>
      </w:rPr>
      <w:t xml:space="preserve"> of </w:t>
    </w:r>
    <w:r w:rsidR="006E0C5C" w:rsidRPr="5F56570D">
      <w:rPr>
        <w:rStyle w:val="PageNumber"/>
        <w:noProof/>
      </w:rPr>
      <w:fldChar w:fldCharType="begin"/>
    </w:r>
    <w:r w:rsidR="006E0C5C" w:rsidRPr="5F56570D">
      <w:rPr>
        <w:rStyle w:val="PageNumber"/>
        <w:noProof/>
      </w:rPr>
      <w:instrText xml:space="preserve"> NUMPAGES </w:instrText>
    </w:r>
    <w:r w:rsidR="006E0C5C" w:rsidRPr="5F56570D">
      <w:rPr>
        <w:rStyle w:val="PageNumber"/>
        <w:noProof/>
      </w:rPr>
      <w:fldChar w:fldCharType="separate"/>
    </w:r>
    <w:r w:rsidR="00F027C3">
      <w:rPr>
        <w:rStyle w:val="PageNumber"/>
        <w:noProof/>
      </w:rPr>
      <w:t>1</w:t>
    </w:r>
    <w:r w:rsidR="006E0C5C" w:rsidRPr="5F56570D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7E4A9" w14:textId="77777777" w:rsidR="00011EB4" w:rsidRDefault="00011EB4">
      <w:r>
        <w:separator/>
      </w:r>
    </w:p>
  </w:footnote>
  <w:footnote w:type="continuationSeparator" w:id="0">
    <w:p w14:paraId="5BEF4C8A" w14:textId="77777777" w:rsidR="00011EB4" w:rsidRDefault="00011E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163E000C"/>
    <w:multiLevelType w:val="hybridMultilevel"/>
    <w:tmpl w:val="13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De3sDQyNzI2sTRV0lEKTi0uzszPAykwqQUAchfO1CwAAAA="/>
  </w:docVars>
  <w:rsids>
    <w:rsidRoot w:val="00214886"/>
    <w:rsid w:val="00004E80"/>
    <w:rsid w:val="000068B1"/>
    <w:rsid w:val="00011EB4"/>
    <w:rsid w:val="00014266"/>
    <w:rsid w:val="00015732"/>
    <w:rsid w:val="000250EE"/>
    <w:rsid w:val="000645CE"/>
    <w:rsid w:val="0007235A"/>
    <w:rsid w:val="000A7463"/>
    <w:rsid w:val="000E68EF"/>
    <w:rsid w:val="000F5704"/>
    <w:rsid w:val="000F5E02"/>
    <w:rsid w:val="00112B5B"/>
    <w:rsid w:val="00117DE0"/>
    <w:rsid w:val="00132832"/>
    <w:rsid w:val="001362A9"/>
    <w:rsid w:val="001377A0"/>
    <w:rsid w:val="00146B82"/>
    <w:rsid w:val="00170283"/>
    <w:rsid w:val="00172888"/>
    <w:rsid w:val="001729AC"/>
    <w:rsid w:val="001A08A5"/>
    <w:rsid w:val="001C3BB5"/>
    <w:rsid w:val="001C42B5"/>
    <w:rsid w:val="001D1145"/>
    <w:rsid w:val="001E1184"/>
    <w:rsid w:val="001F1FC9"/>
    <w:rsid w:val="00203772"/>
    <w:rsid w:val="00214886"/>
    <w:rsid w:val="00223F4E"/>
    <w:rsid w:val="00232CA2"/>
    <w:rsid w:val="00241610"/>
    <w:rsid w:val="00262566"/>
    <w:rsid w:val="00272461"/>
    <w:rsid w:val="002964D6"/>
    <w:rsid w:val="002A0339"/>
    <w:rsid w:val="002B3F63"/>
    <w:rsid w:val="002C47ED"/>
    <w:rsid w:val="003053F4"/>
    <w:rsid w:val="00313B4F"/>
    <w:rsid w:val="00315917"/>
    <w:rsid w:val="00347BD1"/>
    <w:rsid w:val="00387A89"/>
    <w:rsid w:val="00392102"/>
    <w:rsid w:val="0039453E"/>
    <w:rsid w:val="003D5E05"/>
    <w:rsid w:val="003E1481"/>
    <w:rsid w:val="003E3309"/>
    <w:rsid w:val="003E4F5B"/>
    <w:rsid w:val="00413685"/>
    <w:rsid w:val="0042267C"/>
    <w:rsid w:val="004265FF"/>
    <w:rsid w:val="00432225"/>
    <w:rsid w:val="0045218F"/>
    <w:rsid w:val="0045727D"/>
    <w:rsid w:val="00482B82"/>
    <w:rsid w:val="00490110"/>
    <w:rsid w:val="004B3262"/>
    <w:rsid w:val="004D0ADA"/>
    <w:rsid w:val="004D7CDC"/>
    <w:rsid w:val="004F4B16"/>
    <w:rsid w:val="004F74EE"/>
    <w:rsid w:val="00500CEA"/>
    <w:rsid w:val="005148D8"/>
    <w:rsid w:val="00534057"/>
    <w:rsid w:val="0053422D"/>
    <w:rsid w:val="0054040A"/>
    <w:rsid w:val="00592516"/>
    <w:rsid w:val="005B5156"/>
    <w:rsid w:val="005B51BB"/>
    <w:rsid w:val="005C744D"/>
    <w:rsid w:val="005F02C1"/>
    <w:rsid w:val="00602E1A"/>
    <w:rsid w:val="00616277"/>
    <w:rsid w:val="00630654"/>
    <w:rsid w:val="00641185"/>
    <w:rsid w:val="00642876"/>
    <w:rsid w:val="00657ADE"/>
    <w:rsid w:val="006656E6"/>
    <w:rsid w:val="006A3A99"/>
    <w:rsid w:val="006D6446"/>
    <w:rsid w:val="006E0C5C"/>
    <w:rsid w:val="007105A4"/>
    <w:rsid w:val="007111D3"/>
    <w:rsid w:val="0073017E"/>
    <w:rsid w:val="00750085"/>
    <w:rsid w:val="007804C4"/>
    <w:rsid w:val="007A2B76"/>
    <w:rsid w:val="007B17B6"/>
    <w:rsid w:val="007D04F5"/>
    <w:rsid w:val="007D2442"/>
    <w:rsid w:val="008247C4"/>
    <w:rsid w:val="00826AC3"/>
    <w:rsid w:val="008606C2"/>
    <w:rsid w:val="008765E6"/>
    <w:rsid w:val="00884938"/>
    <w:rsid w:val="00884AD6"/>
    <w:rsid w:val="008864F9"/>
    <w:rsid w:val="008900C9"/>
    <w:rsid w:val="008C0A24"/>
    <w:rsid w:val="008C5219"/>
    <w:rsid w:val="008D3ED1"/>
    <w:rsid w:val="008E7AC0"/>
    <w:rsid w:val="008F6084"/>
    <w:rsid w:val="00913177"/>
    <w:rsid w:val="009159AB"/>
    <w:rsid w:val="0093134D"/>
    <w:rsid w:val="00980BCE"/>
    <w:rsid w:val="00987286"/>
    <w:rsid w:val="00990F2F"/>
    <w:rsid w:val="009C5AA7"/>
    <w:rsid w:val="009D0E58"/>
    <w:rsid w:val="009D6450"/>
    <w:rsid w:val="009D6CD2"/>
    <w:rsid w:val="009E18CD"/>
    <w:rsid w:val="009E1D07"/>
    <w:rsid w:val="009E2101"/>
    <w:rsid w:val="009F363D"/>
    <w:rsid w:val="009F3717"/>
    <w:rsid w:val="00A0218E"/>
    <w:rsid w:val="00A160B5"/>
    <w:rsid w:val="00A16A72"/>
    <w:rsid w:val="00A25C82"/>
    <w:rsid w:val="00A55480"/>
    <w:rsid w:val="00A56998"/>
    <w:rsid w:val="00A5714B"/>
    <w:rsid w:val="00A6005C"/>
    <w:rsid w:val="00A66CA3"/>
    <w:rsid w:val="00A66EB2"/>
    <w:rsid w:val="00A94B40"/>
    <w:rsid w:val="00AA04ED"/>
    <w:rsid w:val="00AE234D"/>
    <w:rsid w:val="00B10CDD"/>
    <w:rsid w:val="00B17E5E"/>
    <w:rsid w:val="00B20A43"/>
    <w:rsid w:val="00B40658"/>
    <w:rsid w:val="00B701DA"/>
    <w:rsid w:val="00B70873"/>
    <w:rsid w:val="00BD2E1D"/>
    <w:rsid w:val="00BE4F97"/>
    <w:rsid w:val="00BE6DD8"/>
    <w:rsid w:val="00C30F29"/>
    <w:rsid w:val="00C338AE"/>
    <w:rsid w:val="00C37F6D"/>
    <w:rsid w:val="00C629F5"/>
    <w:rsid w:val="00C731BD"/>
    <w:rsid w:val="00C90FF6"/>
    <w:rsid w:val="00C936BD"/>
    <w:rsid w:val="00C93C79"/>
    <w:rsid w:val="00CB06BB"/>
    <w:rsid w:val="00CB4400"/>
    <w:rsid w:val="00CC4D00"/>
    <w:rsid w:val="00CD1CE0"/>
    <w:rsid w:val="00CD1E8F"/>
    <w:rsid w:val="00CF1604"/>
    <w:rsid w:val="00D01374"/>
    <w:rsid w:val="00D50C8D"/>
    <w:rsid w:val="00D5191E"/>
    <w:rsid w:val="00D52749"/>
    <w:rsid w:val="00D61B69"/>
    <w:rsid w:val="00D62C91"/>
    <w:rsid w:val="00D70A08"/>
    <w:rsid w:val="00D96273"/>
    <w:rsid w:val="00DB3941"/>
    <w:rsid w:val="00DC5465"/>
    <w:rsid w:val="00DD36AC"/>
    <w:rsid w:val="00DF46AC"/>
    <w:rsid w:val="00E21CAD"/>
    <w:rsid w:val="00E41EF8"/>
    <w:rsid w:val="00E53494"/>
    <w:rsid w:val="00E61914"/>
    <w:rsid w:val="00E74E54"/>
    <w:rsid w:val="00E93E9D"/>
    <w:rsid w:val="00E94F67"/>
    <w:rsid w:val="00EB1363"/>
    <w:rsid w:val="00ED737C"/>
    <w:rsid w:val="00F027C3"/>
    <w:rsid w:val="00F3248D"/>
    <w:rsid w:val="00F345CD"/>
    <w:rsid w:val="00F35D34"/>
    <w:rsid w:val="00F50417"/>
    <w:rsid w:val="00F55BE3"/>
    <w:rsid w:val="00F80AB9"/>
    <w:rsid w:val="00F96DD6"/>
    <w:rsid w:val="00FC759E"/>
    <w:rsid w:val="00FD4325"/>
    <w:rsid w:val="00FD4624"/>
    <w:rsid w:val="0AE09181"/>
    <w:rsid w:val="0C291859"/>
    <w:rsid w:val="1D8BE835"/>
    <w:rsid w:val="2305E326"/>
    <w:rsid w:val="4BDBEFB8"/>
    <w:rsid w:val="4D043719"/>
    <w:rsid w:val="510A1E50"/>
    <w:rsid w:val="5D346D9F"/>
    <w:rsid w:val="5F56570D"/>
    <w:rsid w:val="5FD013C8"/>
    <w:rsid w:val="7E56B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AF537B"/>
  <w15:docId w15:val="{4215F9F6-8DFE-493D-B172-E3D285B3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1610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character" w:styleId="HTMLTypewriter">
    <w:name w:val="HTML Typewriter"/>
    <w:basedOn w:val="DefaultParagraphFont"/>
    <w:uiPriority w:val="99"/>
    <w:unhideWhenUsed/>
    <w:rsid w:val="00A160B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F5E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2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9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796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70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DB6837232ED48A6380C02EFBC7CB3" ma:contentTypeVersion="0" ma:contentTypeDescription="Create a new document." ma:contentTypeScope="" ma:versionID="73a2e799b77ceb001ca1d71417644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B39639-0E76-42F0-A20C-E2301DE2C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0F3B08-1670-4633-9F3D-E633AF0DB5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F3B9F9-B828-4C75-8263-57D05858D4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8</cp:revision>
  <cp:lastPrinted>2020-05-01T16:56:00Z</cp:lastPrinted>
  <dcterms:created xsi:type="dcterms:W3CDTF">2020-05-01T16:51:00Z</dcterms:created>
  <dcterms:modified xsi:type="dcterms:W3CDTF">2020-05-01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DB6837232ED48A6380C02EFBC7CB3</vt:lpwstr>
  </property>
</Properties>
</file>